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261980" w14:textId="318580DC" w:rsidR="005430B2" w:rsidRDefault="005430B2" w:rsidP="005430B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AĞLIK BİLİMLERİ FAKÜLTESİ</w:t>
      </w:r>
    </w:p>
    <w:p w14:paraId="154DE508" w14:textId="45BE41B7" w:rsidR="004C6A61" w:rsidRPr="00641C78" w:rsidRDefault="004C6A61">
      <w:pPr>
        <w:rPr>
          <w:rFonts w:ascii="Times New Roman" w:hAnsi="Times New Roman" w:cs="Times New Roman"/>
          <w:b/>
          <w:sz w:val="24"/>
          <w:szCs w:val="24"/>
        </w:rPr>
      </w:pPr>
      <w:r w:rsidRPr="00641C78">
        <w:rPr>
          <w:rFonts w:ascii="Times New Roman" w:hAnsi="Times New Roman" w:cs="Times New Roman"/>
          <w:b/>
          <w:sz w:val="24"/>
          <w:szCs w:val="24"/>
        </w:rPr>
        <w:t>Bölüm:</w:t>
      </w:r>
      <w:r w:rsidR="00C43043" w:rsidRPr="00641C7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02CF0">
        <w:rPr>
          <w:rFonts w:ascii="Times New Roman" w:hAnsi="Times New Roman" w:cs="Times New Roman"/>
          <w:b/>
          <w:sz w:val="24"/>
          <w:szCs w:val="24"/>
        </w:rPr>
        <w:t>……………………………………….</w:t>
      </w:r>
      <w:r w:rsidR="00613F01" w:rsidRPr="00641C78">
        <w:rPr>
          <w:rFonts w:ascii="Times New Roman" w:hAnsi="Times New Roman" w:cs="Times New Roman"/>
          <w:b/>
          <w:sz w:val="24"/>
          <w:szCs w:val="24"/>
        </w:rPr>
        <w:tab/>
      </w:r>
      <w:r w:rsidR="00613F01" w:rsidRPr="00641C78">
        <w:rPr>
          <w:rFonts w:ascii="Times New Roman" w:hAnsi="Times New Roman" w:cs="Times New Roman"/>
          <w:b/>
          <w:sz w:val="24"/>
          <w:szCs w:val="24"/>
        </w:rPr>
        <w:tab/>
      </w:r>
      <w:r w:rsidR="00BF353B" w:rsidRPr="00641C78">
        <w:rPr>
          <w:rFonts w:ascii="Times New Roman" w:hAnsi="Times New Roman" w:cs="Times New Roman"/>
          <w:b/>
          <w:sz w:val="24"/>
          <w:szCs w:val="24"/>
        </w:rPr>
        <w:t xml:space="preserve">              </w:t>
      </w:r>
      <w:r w:rsidR="00C43043" w:rsidRPr="00641C78">
        <w:rPr>
          <w:rFonts w:ascii="Times New Roman" w:hAnsi="Times New Roman" w:cs="Times New Roman"/>
          <w:b/>
          <w:sz w:val="24"/>
          <w:szCs w:val="24"/>
        </w:rPr>
        <w:tab/>
        <w:t xml:space="preserve">   </w:t>
      </w:r>
      <w:r w:rsidR="00F662D3" w:rsidRPr="00641C78">
        <w:rPr>
          <w:rFonts w:ascii="Times New Roman" w:hAnsi="Times New Roman" w:cs="Times New Roman"/>
          <w:b/>
          <w:sz w:val="24"/>
          <w:szCs w:val="24"/>
        </w:rPr>
        <w:t>Tarih:</w:t>
      </w:r>
      <w:r w:rsidR="00BF353B" w:rsidRPr="00641C78">
        <w:rPr>
          <w:rFonts w:ascii="Times New Roman" w:hAnsi="Times New Roman" w:cs="Times New Roman"/>
          <w:b/>
          <w:sz w:val="24"/>
          <w:szCs w:val="24"/>
        </w:rPr>
        <w:t>1</w:t>
      </w:r>
      <w:r w:rsidR="00BD5836">
        <w:rPr>
          <w:rFonts w:ascii="Times New Roman" w:hAnsi="Times New Roman" w:cs="Times New Roman"/>
          <w:b/>
          <w:sz w:val="24"/>
          <w:szCs w:val="24"/>
        </w:rPr>
        <w:t>5</w:t>
      </w:r>
      <w:r w:rsidR="00EF0E02" w:rsidRPr="00641C78">
        <w:rPr>
          <w:rFonts w:ascii="Times New Roman" w:hAnsi="Times New Roman" w:cs="Times New Roman"/>
          <w:b/>
          <w:sz w:val="24"/>
          <w:szCs w:val="24"/>
        </w:rPr>
        <w:t>/05/20</w:t>
      </w:r>
      <w:r w:rsidR="00BF353B" w:rsidRPr="00641C78">
        <w:rPr>
          <w:rFonts w:ascii="Times New Roman" w:hAnsi="Times New Roman" w:cs="Times New Roman"/>
          <w:b/>
          <w:sz w:val="24"/>
          <w:szCs w:val="24"/>
        </w:rPr>
        <w:t>2</w:t>
      </w:r>
      <w:r w:rsidR="002C6AC0">
        <w:rPr>
          <w:rFonts w:ascii="Times New Roman" w:hAnsi="Times New Roman" w:cs="Times New Roman"/>
          <w:b/>
          <w:sz w:val="24"/>
          <w:szCs w:val="24"/>
        </w:rPr>
        <w:t>3</w:t>
      </w:r>
    </w:p>
    <w:p w14:paraId="154DE509" w14:textId="48C8C8AE" w:rsidR="004C6A61" w:rsidRPr="00641C78" w:rsidRDefault="008E0F2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……………………….</w:t>
      </w:r>
      <w:r w:rsidR="004C6A61" w:rsidRPr="00641C78">
        <w:rPr>
          <w:rFonts w:ascii="Times New Roman" w:hAnsi="Times New Roman" w:cs="Times New Roman"/>
          <w:b/>
          <w:sz w:val="24"/>
          <w:szCs w:val="24"/>
        </w:rPr>
        <w:t xml:space="preserve"> Komisyonu</w:t>
      </w:r>
    </w:p>
    <w:tbl>
      <w:tblPr>
        <w:tblStyle w:val="DzTablo41"/>
        <w:tblW w:w="99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07"/>
        <w:gridCol w:w="2020"/>
        <w:gridCol w:w="3258"/>
        <w:gridCol w:w="3076"/>
      </w:tblGrid>
      <w:tr w:rsidR="004C6A61" w:rsidRPr="00641C78" w14:paraId="154DE50E" w14:textId="77777777" w:rsidTr="004210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7" w:type="dxa"/>
          </w:tcPr>
          <w:p w14:paraId="154DE50A" w14:textId="77777777" w:rsidR="004C6A61" w:rsidRPr="00641C78" w:rsidRDefault="004C6A61" w:rsidP="002C6A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0" w:type="dxa"/>
          </w:tcPr>
          <w:p w14:paraId="154DE50B" w14:textId="77777777" w:rsidR="004C6A61" w:rsidRPr="00641C78" w:rsidRDefault="004C6A61" w:rsidP="002C6AC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41C78">
              <w:rPr>
                <w:rFonts w:ascii="Times New Roman" w:hAnsi="Times New Roman" w:cs="Times New Roman"/>
                <w:sz w:val="24"/>
                <w:szCs w:val="24"/>
              </w:rPr>
              <w:t>Ünvan</w:t>
            </w:r>
            <w:proofErr w:type="spellEnd"/>
          </w:p>
        </w:tc>
        <w:tc>
          <w:tcPr>
            <w:tcW w:w="3258" w:type="dxa"/>
          </w:tcPr>
          <w:p w14:paraId="154DE50C" w14:textId="77777777" w:rsidR="004C6A61" w:rsidRPr="00641C78" w:rsidRDefault="004C6A61" w:rsidP="002C6AC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41C78">
              <w:rPr>
                <w:rFonts w:ascii="Times New Roman" w:hAnsi="Times New Roman" w:cs="Times New Roman"/>
                <w:sz w:val="24"/>
                <w:szCs w:val="24"/>
              </w:rPr>
              <w:t xml:space="preserve">Ad </w:t>
            </w:r>
            <w:proofErr w:type="spellStart"/>
            <w:r w:rsidRPr="00641C78">
              <w:rPr>
                <w:rFonts w:ascii="Times New Roman" w:hAnsi="Times New Roman" w:cs="Times New Roman"/>
                <w:sz w:val="24"/>
                <w:szCs w:val="24"/>
              </w:rPr>
              <w:t>Soyad</w:t>
            </w:r>
            <w:proofErr w:type="spellEnd"/>
          </w:p>
        </w:tc>
        <w:tc>
          <w:tcPr>
            <w:tcW w:w="3076" w:type="dxa"/>
          </w:tcPr>
          <w:p w14:paraId="154DE50D" w14:textId="77777777" w:rsidR="004C6A61" w:rsidRPr="00641C78" w:rsidRDefault="004C6A61" w:rsidP="002C6AC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41C78">
              <w:rPr>
                <w:rFonts w:ascii="Times New Roman" w:hAnsi="Times New Roman" w:cs="Times New Roman"/>
                <w:sz w:val="24"/>
                <w:szCs w:val="24"/>
              </w:rPr>
              <w:t>İmza</w:t>
            </w:r>
          </w:p>
        </w:tc>
      </w:tr>
      <w:tr w:rsidR="004C6A61" w:rsidRPr="00641C78" w14:paraId="154DE513" w14:textId="77777777" w:rsidTr="004210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7" w:type="dxa"/>
          </w:tcPr>
          <w:p w14:paraId="154DE50F" w14:textId="77777777" w:rsidR="004C6A61" w:rsidRPr="00641C78" w:rsidRDefault="004C6A61" w:rsidP="002C6A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1C78">
              <w:rPr>
                <w:rFonts w:ascii="Times New Roman" w:hAnsi="Times New Roman" w:cs="Times New Roman"/>
                <w:sz w:val="24"/>
                <w:szCs w:val="24"/>
              </w:rPr>
              <w:t>Başkan</w:t>
            </w:r>
          </w:p>
        </w:tc>
        <w:tc>
          <w:tcPr>
            <w:tcW w:w="2020" w:type="dxa"/>
          </w:tcPr>
          <w:p w14:paraId="154DE510" w14:textId="3C000B9C" w:rsidR="004C6A61" w:rsidRPr="00641C78" w:rsidRDefault="004C6A61" w:rsidP="002C6A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8" w:type="dxa"/>
          </w:tcPr>
          <w:p w14:paraId="154DE511" w14:textId="3865FF4D" w:rsidR="004C6A61" w:rsidRPr="00641C78" w:rsidRDefault="004C6A61" w:rsidP="002C6A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6" w:type="dxa"/>
          </w:tcPr>
          <w:p w14:paraId="154DE512" w14:textId="7B16E542" w:rsidR="004C6A61" w:rsidRPr="00641C78" w:rsidRDefault="004C6A61" w:rsidP="002C6A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6A61" w:rsidRPr="00641C78" w14:paraId="154DE52C" w14:textId="77777777" w:rsidTr="00421078">
        <w:trPr>
          <w:trHeight w:val="6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7" w:type="dxa"/>
          </w:tcPr>
          <w:p w14:paraId="154DE528" w14:textId="6D9CA633" w:rsidR="004C6A61" w:rsidRPr="00641C78" w:rsidRDefault="00BF353B" w:rsidP="002C6A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1C78"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  <w:tc>
          <w:tcPr>
            <w:tcW w:w="2020" w:type="dxa"/>
          </w:tcPr>
          <w:p w14:paraId="154DE529" w14:textId="3803EAA4" w:rsidR="004C6A61" w:rsidRPr="00641C78" w:rsidRDefault="004C6A61" w:rsidP="002C6A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8" w:type="dxa"/>
          </w:tcPr>
          <w:p w14:paraId="154DE52A" w14:textId="2DABEF31" w:rsidR="004C6A61" w:rsidRPr="00641C78" w:rsidRDefault="004C6A61" w:rsidP="002C6A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6" w:type="dxa"/>
          </w:tcPr>
          <w:p w14:paraId="154DE52B" w14:textId="68CA22F5" w:rsidR="004C6A61" w:rsidRPr="00641C78" w:rsidRDefault="004C6A61" w:rsidP="002C6A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C78" w:rsidRPr="00641C78" w14:paraId="41714E29" w14:textId="77777777" w:rsidTr="004210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7" w:type="dxa"/>
          </w:tcPr>
          <w:p w14:paraId="24510BFD" w14:textId="37789E97" w:rsidR="00641C78" w:rsidRPr="00641C78" w:rsidRDefault="002C6AC0" w:rsidP="002C6A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  <w:tc>
          <w:tcPr>
            <w:tcW w:w="2020" w:type="dxa"/>
          </w:tcPr>
          <w:p w14:paraId="5445B2CA" w14:textId="1C9CBC72" w:rsidR="00641C78" w:rsidRPr="00641C78" w:rsidRDefault="00641C78" w:rsidP="002C6A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8" w:type="dxa"/>
          </w:tcPr>
          <w:p w14:paraId="10E8CCF9" w14:textId="7953BD93" w:rsidR="00641C78" w:rsidRPr="00641C78" w:rsidRDefault="00641C78" w:rsidP="002C6A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076" w:type="dxa"/>
          </w:tcPr>
          <w:p w14:paraId="4E0C1AE9" w14:textId="094D6621" w:rsidR="00641C78" w:rsidRPr="00641C78" w:rsidRDefault="00641C78" w:rsidP="002C6A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C78" w:rsidRPr="00641C78" w14:paraId="154DE536" w14:textId="77777777" w:rsidTr="00421078">
        <w:trPr>
          <w:trHeight w:val="6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7" w:type="dxa"/>
          </w:tcPr>
          <w:p w14:paraId="154DE532" w14:textId="7B46A3C2" w:rsidR="00641C78" w:rsidRPr="00641C78" w:rsidRDefault="002C6AC0" w:rsidP="002C6A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  <w:tc>
          <w:tcPr>
            <w:tcW w:w="2020" w:type="dxa"/>
          </w:tcPr>
          <w:p w14:paraId="154DE533" w14:textId="1A56B08F" w:rsidR="00641C78" w:rsidRPr="00641C78" w:rsidRDefault="00641C78" w:rsidP="002C6A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8" w:type="dxa"/>
          </w:tcPr>
          <w:p w14:paraId="154DE534" w14:textId="555AE02B" w:rsidR="00641C78" w:rsidRPr="00641C78" w:rsidRDefault="00641C78" w:rsidP="002C6A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6" w:type="dxa"/>
          </w:tcPr>
          <w:p w14:paraId="154DE535" w14:textId="43F6279F" w:rsidR="00641C78" w:rsidRPr="00641C78" w:rsidRDefault="00641C78" w:rsidP="002C6A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54DE53C" w14:textId="77777777" w:rsidR="004C6A61" w:rsidRPr="00C403BF" w:rsidRDefault="004C6A61">
      <w:pPr>
        <w:rPr>
          <w:rFonts w:ascii="Times New Roman" w:hAnsi="Times New Roman" w:cs="Times New Roman"/>
          <w:sz w:val="24"/>
          <w:szCs w:val="24"/>
        </w:rPr>
      </w:pPr>
    </w:p>
    <w:p w14:paraId="154DE53D" w14:textId="0AC016C0" w:rsidR="007B2D4C" w:rsidRDefault="007B2D4C">
      <w:pPr>
        <w:rPr>
          <w:rFonts w:ascii="Times New Roman" w:hAnsi="Times New Roman" w:cs="Times New Roman"/>
          <w:b/>
          <w:sz w:val="24"/>
          <w:szCs w:val="24"/>
        </w:rPr>
      </w:pPr>
      <w:r w:rsidRPr="00C403BF">
        <w:rPr>
          <w:rFonts w:ascii="Times New Roman" w:hAnsi="Times New Roman" w:cs="Times New Roman"/>
          <w:b/>
          <w:sz w:val="24"/>
          <w:szCs w:val="24"/>
        </w:rPr>
        <w:t>Kararlar</w:t>
      </w:r>
      <w:r w:rsidR="00A02CF0">
        <w:rPr>
          <w:rFonts w:ascii="Times New Roman" w:hAnsi="Times New Roman" w:cs="Times New Roman"/>
          <w:b/>
          <w:sz w:val="24"/>
          <w:szCs w:val="24"/>
        </w:rPr>
        <w:t>:</w:t>
      </w:r>
    </w:p>
    <w:p w14:paraId="4A5A12B1" w14:textId="77777777" w:rsidR="00A02CF0" w:rsidRDefault="00A02CF0">
      <w:pPr>
        <w:rPr>
          <w:rFonts w:ascii="Times New Roman" w:hAnsi="Times New Roman" w:cs="Times New Roman"/>
          <w:b/>
          <w:sz w:val="24"/>
          <w:szCs w:val="24"/>
        </w:rPr>
      </w:pPr>
    </w:p>
    <w:p w14:paraId="63AE0A30" w14:textId="77777777" w:rsidR="00A02CF0" w:rsidRDefault="00A02CF0">
      <w:pPr>
        <w:rPr>
          <w:rFonts w:ascii="Times New Roman" w:hAnsi="Times New Roman" w:cs="Times New Roman"/>
          <w:b/>
          <w:sz w:val="24"/>
          <w:szCs w:val="24"/>
        </w:rPr>
      </w:pPr>
    </w:p>
    <w:p w14:paraId="22232D4E" w14:textId="77777777" w:rsidR="00A02CF0" w:rsidRDefault="00A02CF0">
      <w:pPr>
        <w:rPr>
          <w:rFonts w:ascii="Times New Roman" w:hAnsi="Times New Roman" w:cs="Times New Roman"/>
          <w:b/>
          <w:sz w:val="24"/>
          <w:szCs w:val="24"/>
        </w:rPr>
      </w:pPr>
    </w:p>
    <w:p w14:paraId="20E11EE3" w14:textId="77777777" w:rsidR="00A02CF0" w:rsidRDefault="00A02CF0">
      <w:pPr>
        <w:rPr>
          <w:rFonts w:ascii="Times New Roman" w:hAnsi="Times New Roman" w:cs="Times New Roman"/>
          <w:b/>
          <w:sz w:val="24"/>
          <w:szCs w:val="24"/>
        </w:rPr>
      </w:pPr>
    </w:p>
    <w:p w14:paraId="53255699" w14:textId="77777777" w:rsidR="00A02CF0" w:rsidRPr="00C403BF" w:rsidRDefault="00A02CF0">
      <w:pPr>
        <w:rPr>
          <w:rFonts w:ascii="Times New Roman" w:hAnsi="Times New Roman" w:cs="Times New Roman"/>
          <w:b/>
          <w:sz w:val="24"/>
          <w:szCs w:val="24"/>
        </w:rPr>
      </w:pPr>
    </w:p>
    <w:p w14:paraId="6A72C72B" w14:textId="77777777" w:rsidR="00A02CF0" w:rsidRDefault="00A02CF0" w:rsidP="009042D2">
      <w:pPr>
        <w:jc w:val="both"/>
        <w:rPr>
          <w:rFonts w:ascii="Times New Roman" w:hAnsi="Times New Roman" w:cs="Times New Roman"/>
        </w:rPr>
      </w:pPr>
    </w:p>
    <w:p w14:paraId="1E1A1BAE" w14:textId="77777777" w:rsidR="00A02CF0" w:rsidRDefault="00A02CF0" w:rsidP="009042D2">
      <w:pPr>
        <w:jc w:val="both"/>
        <w:rPr>
          <w:rFonts w:ascii="Times New Roman" w:hAnsi="Times New Roman" w:cs="Times New Roman"/>
        </w:rPr>
      </w:pPr>
    </w:p>
    <w:p w14:paraId="6AB0E7CF" w14:textId="77777777" w:rsidR="00A02CF0" w:rsidRDefault="00A02CF0" w:rsidP="009042D2">
      <w:pPr>
        <w:jc w:val="both"/>
        <w:rPr>
          <w:rFonts w:ascii="Times New Roman" w:hAnsi="Times New Roman" w:cs="Times New Roman"/>
        </w:rPr>
      </w:pPr>
    </w:p>
    <w:p w14:paraId="3A2BDDE5" w14:textId="77777777" w:rsidR="00A02CF0" w:rsidRDefault="00A02CF0" w:rsidP="009042D2">
      <w:pPr>
        <w:jc w:val="both"/>
        <w:rPr>
          <w:rFonts w:ascii="Times New Roman" w:hAnsi="Times New Roman" w:cs="Times New Roman"/>
        </w:rPr>
      </w:pPr>
    </w:p>
    <w:p w14:paraId="49A754BC" w14:textId="77777777" w:rsidR="00A02CF0" w:rsidRDefault="00A02CF0" w:rsidP="009042D2">
      <w:pPr>
        <w:jc w:val="both"/>
        <w:rPr>
          <w:rFonts w:ascii="Times New Roman" w:hAnsi="Times New Roman" w:cs="Times New Roman"/>
        </w:rPr>
      </w:pPr>
    </w:p>
    <w:p w14:paraId="720EA99F" w14:textId="77777777" w:rsidR="00A02CF0" w:rsidRPr="002C6AC0" w:rsidRDefault="00A02CF0" w:rsidP="002C6AC0">
      <w:pPr>
        <w:jc w:val="both"/>
        <w:rPr>
          <w:rFonts w:ascii="Times New Roman" w:hAnsi="Times New Roman" w:cs="Times New Roman"/>
        </w:rPr>
      </w:pPr>
    </w:p>
    <w:sectPr w:rsidR="00A02CF0" w:rsidRPr="002C6AC0" w:rsidSect="009D12A3">
      <w:headerReference w:type="default" r:id="rId7"/>
      <w:headerReference w:type="first" r:id="rId8"/>
      <w:footerReference w:type="first" r:id="rId9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C0FFA6" w14:textId="77777777" w:rsidR="00EC3D42" w:rsidRDefault="00EC3D42" w:rsidP="004C6A61">
      <w:pPr>
        <w:spacing w:after="0" w:line="240" w:lineRule="auto"/>
      </w:pPr>
      <w:r>
        <w:separator/>
      </w:r>
    </w:p>
  </w:endnote>
  <w:endnote w:type="continuationSeparator" w:id="0">
    <w:p w14:paraId="5C35C0AA" w14:textId="77777777" w:rsidR="00EC3D42" w:rsidRDefault="00EC3D42" w:rsidP="004C6A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10035" w:type="dxa"/>
      <w:tblInd w:w="-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4"/>
      <w:gridCol w:w="2290"/>
      <w:gridCol w:w="2884"/>
      <w:gridCol w:w="2997"/>
      <w:gridCol w:w="1040"/>
    </w:tblGrid>
    <w:tr w:rsidR="009D12A3" w14:paraId="3C1CD2AC" w14:textId="77777777" w:rsidTr="00E50937">
      <w:trPr>
        <w:trHeight w:val="605"/>
      </w:trPr>
      <w:tc>
        <w:tcPr>
          <w:tcW w:w="824" w:type="dxa"/>
          <w:hideMark/>
        </w:tcPr>
        <w:p w14:paraId="0E475F13" w14:textId="77777777" w:rsidR="009D12A3" w:rsidRDefault="009D12A3" w:rsidP="009D12A3">
          <w:pPr>
            <w:pStyle w:val="AltBilgi"/>
            <w:jc w:val="right"/>
            <w:rPr>
              <w:rFonts w:ascii="Cambria" w:hAnsi="Cambria"/>
              <w:b/>
              <w:sz w:val="16"/>
              <w:szCs w:val="16"/>
            </w:rPr>
          </w:pPr>
          <w:r>
            <w:rPr>
              <w:rFonts w:ascii="Cambria" w:hAnsi="Cambria"/>
              <w:b/>
              <w:color w:val="002060"/>
              <w:sz w:val="16"/>
              <w:szCs w:val="16"/>
            </w:rPr>
            <w:t>Adres</w:t>
          </w:r>
        </w:p>
      </w:tc>
      <w:tc>
        <w:tcPr>
          <w:tcW w:w="2290" w:type="dxa"/>
          <w:hideMark/>
        </w:tcPr>
        <w:p w14:paraId="63171AD8" w14:textId="77777777" w:rsidR="009D12A3" w:rsidRDefault="009D12A3" w:rsidP="009D12A3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 xml:space="preserve">Munzur Üniversitesi Sağlık Bilimleri </w:t>
          </w:r>
          <w:proofErr w:type="gramStart"/>
          <w:r>
            <w:rPr>
              <w:rFonts w:ascii="Cambria" w:hAnsi="Cambria"/>
              <w:sz w:val="16"/>
              <w:szCs w:val="16"/>
            </w:rPr>
            <w:t>Fakültesi  Merkez</w:t>
          </w:r>
          <w:proofErr w:type="gramEnd"/>
          <w:r>
            <w:rPr>
              <w:rFonts w:ascii="Cambria" w:hAnsi="Cambria"/>
              <w:sz w:val="16"/>
              <w:szCs w:val="16"/>
            </w:rPr>
            <w:t xml:space="preserve"> / TUNCELİ</w:t>
          </w:r>
        </w:p>
      </w:tc>
      <w:tc>
        <w:tcPr>
          <w:tcW w:w="2884" w:type="dxa"/>
          <w:hideMark/>
        </w:tcPr>
        <w:p w14:paraId="086DB121" w14:textId="77777777" w:rsidR="009D12A3" w:rsidRDefault="009D12A3" w:rsidP="009D12A3">
          <w:pPr>
            <w:pStyle w:val="AltBilgi"/>
            <w:tabs>
              <w:tab w:val="center" w:pos="1210"/>
              <w:tab w:val="right" w:pos="2420"/>
            </w:tabs>
            <w:rPr>
              <w:rFonts w:ascii="Cambria" w:hAnsi="Cambria"/>
              <w:b/>
              <w:color w:val="002060"/>
              <w:sz w:val="16"/>
              <w:szCs w:val="16"/>
            </w:rPr>
          </w:pPr>
          <w:r>
            <w:rPr>
              <w:rFonts w:ascii="Cambria" w:hAnsi="Cambria"/>
              <w:b/>
              <w:color w:val="002060"/>
              <w:sz w:val="16"/>
              <w:szCs w:val="16"/>
            </w:rPr>
            <w:t>SBF Telefon</w:t>
          </w:r>
        </w:p>
        <w:p w14:paraId="7330FE99" w14:textId="77777777" w:rsidR="009D12A3" w:rsidRDefault="009D12A3" w:rsidP="009D12A3">
          <w:pPr>
            <w:pStyle w:val="AltBilgi"/>
            <w:rPr>
              <w:rFonts w:ascii="Cambria" w:hAnsi="Cambria"/>
              <w:b/>
              <w:color w:val="002060"/>
              <w:sz w:val="16"/>
              <w:szCs w:val="16"/>
            </w:rPr>
          </w:pPr>
          <w:r>
            <w:rPr>
              <w:rFonts w:ascii="Cambria" w:hAnsi="Cambria"/>
              <w:b/>
              <w:color w:val="002060"/>
              <w:sz w:val="16"/>
              <w:szCs w:val="16"/>
            </w:rPr>
            <w:t>Munzur Üniversitesi Santral Telefon</w:t>
          </w:r>
        </w:p>
        <w:p w14:paraId="39A43BF4" w14:textId="77777777" w:rsidR="009D12A3" w:rsidRDefault="009D12A3" w:rsidP="009D12A3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b/>
              <w:color w:val="002060"/>
              <w:sz w:val="16"/>
              <w:szCs w:val="16"/>
            </w:rPr>
            <w:t>E-Posta</w:t>
          </w:r>
        </w:p>
      </w:tc>
      <w:tc>
        <w:tcPr>
          <w:tcW w:w="2997" w:type="dxa"/>
          <w:hideMark/>
        </w:tcPr>
        <w:p w14:paraId="6C9CC998" w14:textId="77777777" w:rsidR="009D12A3" w:rsidRDefault="009D12A3" w:rsidP="009D12A3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noProof/>
              <w:sz w:val="16"/>
              <w:szCs w:val="16"/>
            </w:rPr>
            <w:drawing>
              <wp:inline distT="0" distB="0" distL="0" distR="0" wp14:anchorId="38CAD81E" wp14:editId="58D1C340">
                <wp:extent cx="116205" cy="116205"/>
                <wp:effectExtent l="0" t="0" r="0" b="0"/>
                <wp:docPr id="1305939501" name="Grafik 1" descr="Araçlar ana hat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86802093" name="Grafik 1" descr="Araçlar ana hat"/>
                        <pic:cNvPicPr/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0" y="0"/>
                          <a:ext cx="116205" cy="1162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5EEB0C6" w14:textId="77777777" w:rsidR="009D12A3" w:rsidRDefault="009D12A3" w:rsidP="009D12A3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0428 213 17 94</w:t>
          </w:r>
        </w:p>
        <w:p w14:paraId="41006CC7" w14:textId="77777777" w:rsidR="009D12A3" w:rsidRDefault="009D12A3" w:rsidP="009D12A3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saglikbilfak@munzur.edu.tr</w:t>
          </w:r>
        </w:p>
      </w:tc>
      <w:tc>
        <w:tcPr>
          <w:tcW w:w="1040" w:type="dxa"/>
          <w:hideMark/>
        </w:tcPr>
        <w:p w14:paraId="4859E7C2" w14:textId="77777777" w:rsidR="009D12A3" w:rsidRDefault="009D12A3" w:rsidP="009D12A3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 xml:space="preserve">Sayfa </w:t>
          </w:r>
          <w:r>
            <w:rPr>
              <w:rFonts w:ascii="Cambria" w:hAnsi="Cambria"/>
              <w:b/>
              <w:bCs/>
              <w:noProof/>
              <w:color w:val="002060"/>
              <w:sz w:val="16"/>
              <w:szCs w:val="16"/>
            </w:rPr>
            <w:t>1</w:t>
          </w:r>
          <w:r>
            <w:rPr>
              <w:rFonts w:ascii="Cambria" w:hAnsi="Cambria"/>
              <w:color w:val="002060"/>
              <w:sz w:val="16"/>
              <w:szCs w:val="16"/>
            </w:rPr>
            <w:t xml:space="preserve"> / 1</w:t>
          </w:r>
        </w:p>
      </w:tc>
    </w:tr>
  </w:tbl>
  <w:p w14:paraId="3D1A4A91" w14:textId="02CD050C" w:rsidR="009D12A3" w:rsidRDefault="009D12A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116F01" w14:textId="77777777" w:rsidR="00EC3D42" w:rsidRDefault="00EC3D42" w:rsidP="004C6A61">
      <w:pPr>
        <w:spacing w:after="0" w:line="240" w:lineRule="auto"/>
      </w:pPr>
      <w:r>
        <w:separator/>
      </w:r>
    </w:p>
  </w:footnote>
  <w:footnote w:type="continuationSeparator" w:id="0">
    <w:p w14:paraId="32C72B32" w14:textId="77777777" w:rsidR="00EC3D42" w:rsidRDefault="00EC3D42" w:rsidP="004C6A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41AE01" w14:textId="77777777" w:rsidR="009D12A3" w:rsidRDefault="00A02CF0" w:rsidP="00A02CF0">
    <w:pPr>
      <w:pStyle w:val="stBilgi"/>
    </w:pPr>
    <w:r>
      <w:t xml:space="preserve">                         </w:t>
    </w:r>
    <w:r>
      <w:rPr>
        <w:noProof/>
        <w:lang w:eastAsia="tr-TR"/>
      </w:rPr>
      <w:drawing>
        <wp:anchor distT="0" distB="0" distL="114300" distR="114300" simplePos="0" relativeHeight="251656704" behindDoc="1" locked="0" layoutInCell="1" allowOverlap="1" wp14:anchorId="4B4F76AD" wp14:editId="42889DF1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1494350" cy="600075"/>
          <wp:effectExtent l="0" t="0" r="0" b="0"/>
          <wp:wrapNone/>
          <wp:docPr id="899584995" name="Resim 89958499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4350" cy="600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                  </w:t>
    </w:r>
  </w:p>
  <w:p w14:paraId="377B6ED6" w14:textId="77777777" w:rsidR="009D12A3" w:rsidRDefault="009D12A3" w:rsidP="005430B2">
    <w:pPr>
      <w:pStyle w:val="stBilgi"/>
      <w:spacing w:line="360" w:lineRule="auto"/>
      <w:jc w:val="center"/>
      <w:rPr>
        <w:rFonts w:ascii="Times New Roman" w:hAnsi="Times New Roman" w:cs="Times New Roman"/>
        <w:b/>
        <w:sz w:val="24"/>
        <w:szCs w:val="24"/>
      </w:rPr>
    </w:pPr>
  </w:p>
  <w:p w14:paraId="661172D6" w14:textId="77777777" w:rsidR="009D12A3" w:rsidRDefault="009D12A3" w:rsidP="005430B2">
    <w:pPr>
      <w:pStyle w:val="stBilgi"/>
      <w:spacing w:line="360" w:lineRule="auto"/>
      <w:jc w:val="center"/>
      <w:rPr>
        <w:rFonts w:ascii="Times New Roman" w:hAnsi="Times New Roman" w:cs="Times New Roman"/>
        <w:b/>
        <w:sz w:val="24"/>
        <w:szCs w:val="24"/>
      </w:rPr>
    </w:pPr>
  </w:p>
  <w:p w14:paraId="39F9325E" w14:textId="77777777" w:rsidR="009D12A3" w:rsidRDefault="009D12A3" w:rsidP="005430B2">
    <w:pPr>
      <w:pStyle w:val="stBilgi"/>
      <w:spacing w:line="360" w:lineRule="auto"/>
      <w:jc w:val="center"/>
      <w:rPr>
        <w:rFonts w:ascii="Times New Roman" w:hAnsi="Times New Roman" w:cs="Times New Roman"/>
        <w:b/>
        <w:sz w:val="24"/>
        <w:szCs w:val="24"/>
      </w:rPr>
    </w:pPr>
  </w:p>
  <w:p w14:paraId="0807298D" w14:textId="466F616B" w:rsidR="005430B2" w:rsidRPr="004C6A61" w:rsidRDefault="004C6A61" w:rsidP="005430B2">
    <w:pPr>
      <w:pStyle w:val="stBilgi"/>
      <w:spacing w:line="360" w:lineRule="auto"/>
      <w:jc w:val="center"/>
      <w:rPr>
        <w:rFonts w:ascii="Times New Roman" w:hAnsi="Times New Roman" w:cs="Times New Roman"/>
        <w:b/>
        <w:sz w:val="24"/>
        <w:szCs w:val="24"/>
      </w:rPr>
    </w:pPr>
    <w:r w:rsidRPr="004C6A61">
      <w:rPr>
        <w:rFonts w:ascii="Times New Roman" w:hAnsi="Times New Roman" w:cs="Times New Roman"/>
        <w:b/>
        <w:sz w:val="24"/>
        <w:szCs w:val="24"/>
      </w:rPr>
      <w:t>MUNZUR ÜNİVERSİTESİ</w:t>
    </w:r>
  </w:p>
  <w:p w14:paraId="154DE544" w14:textId="2980CB70" w:rsidR="004C6A61" w:rsidRPr="004C6A61" w:rsidRDefault="008E0F21" w:rsidP="004C6A61">
    <w:pPr>
      <w:pStyle w:val="stBilgi"/>
      <w:spacing w:line="360" w:lineRule="auto"/>
      <w:jc w:val="center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>………………………….</w:t>
    </w:r>
    <w:r w:rsidR="004C6A61" w:rsidRPr="004C6A61">
      <w:rPr>
        <w:rFonts w:ascii="Times New Roman" w:hAnsi="Times New Roman" w:cs="Times New Roman"/>
        <w:b/>
        <w:sz w:val="24"/>
        <w:szCs w:val="24"/>
      </w:rPr>
      <w:t xml:space="preserve"> KOMİSYONU</w:t>
    </w:r>
  </w:p>
  <w:p w14:paraId="154DE545" w14:textId="77777777" w:rsidR="004C6A61" w:rsidRPr="004C6A61" w:rsidRDefault="004C6A61" w:rsidP="004C6A61">
    <w:pPr>
      <w:pStyle w:val="stBilgi"/>
      <w:spacing w:line="360" w:lineRule="auto"/>
      <w:jc w:val="center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noProof/>
        <w:sz w:val="24"/>
        <w:szCs w:val="24"/>
        <w:lang w:eastAsia="tr-TR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54DE549" wp14:editId="3E87763F">
              <wp:simplePos x="0" y="0"/>
              <wp:positionH relativeFrom="column">
                <wp:posOffset>-426720</wp:posOffset>
              </wp:positionH>
              <wp:positionV relativeFrom="paragraph">
                <wp:posOffset>264160</wp:posOffset>
              </wp:positionV>
              <wp:extent cx="7498080" cy="25400"/>
              <wp:effectExtent l="0" t="0" r="26670" b="31750"/>
              <wp:wrapNone/>
              <wp:docPr id="2" name="Düz Bağlayıcı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498080" cy="2540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E689348" id="Düz Bağlayıcı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3.6pt,20.8pt" to="556.8pt,2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" strokecolor="#5b9bd5 [3204]" strokeweight="1.5pt">
              <v:stroke joinstyle="miter"/>
            </v:line>
          </w:pict>
        </mc:Fallback>
      </mc:AlternateContent>
    </w:r>
    <w:r w:rsidRPr="004C6A61">
      <w:rPr>
        <w:rFonts w:ascii="Times New Roman" w:hAnsi="Times New Roman" w:cs="Times New Roman"/>
        <w:b/>
        <w:sz w:val="24"/>
        <w:szCs w:val="24"/>
      </w:rPr>
      <w:t>TOPLANTI KARAR TUTANAĞI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10900" w:type="dxa"/>
      <w:tblInd w:w="-44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47"/>
      <w:gridCol w:w="5518"/>
      <w:gridCol w:w="1843"/>
      <w:gridCol w:w="992"/>
    </w:tblGrid>
    <w:tr w:rsidR="009D12A3" w14:paraId="27A32719" w14:textId="77777777" w:rsidTr="009D12A3">
      <w:trPr>
        <w:trHeight w:val="189"/>
      </w:trPr>
      <w:tc>
        <w:tcPr>
          <w:tcW w:w="2547" w:type="dxa"/>
          <w:vMerge w:val="restart"/>
        </w:tcPr>
        <w:p w14:paraId="5F7CD969" w14:textId="77777777" w:rsidR="009D12A3" w:rsidRDefault="009D12A3" w:rsidP="009D12A3">
          <w:pPr>
            <w:pStyle w:val="stBilgi"/>
            <w:ind w:left="-115" w:right="-110"/>
          </w:pPr>
          <w:r>
            <w:rPr>
              <w:noProof/>
              <w:lang w:eastAsia="tr-TR"/>
            </w:rPr>
            <w:drawing>
              <wp:anchor distT="0" distB="0" distL="114300" distR="114300" simplePos="0" relativeHeight="251658752" behindDoc="0" locked="0" layoutInCell="1" allowOverlap="1" wp14:anchorId="58810736" wp14:editId="68FE9A20">
                <wp:simplePos x="0" y="0"/>
                <wp:positionH relativeFrom="column">
                  <wp:posOffset>-51435</wp:posOffset>
                </wp:positionH>
                <wp:positionV relativeFrom="paragraph">
                  <wp:posOffset>176530</wp:posOffset>
                </wp:positionV>
                <wp:extent cx="1590675" cy="438150"/>
                <wp:effectExtent l="0" t="0" r="9525" b="0"/>
                <wp:wrapSquare wrapText="bothSides"/>
                <wp:docPr id="1824435482" name="Resim 1824435482" descr="logoorjina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 descr="logoorjina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90675" cy="4381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518" w:type="dxa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53AD6F2E" w14:textId="5399497F" w:rsidR="009D12A3" w:rsidRDefault="009D12A3" w:rsidP="009D12A3">
          <w:pPr>
            <w:ind w:hanging="360"/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 xml:space="preserve">MUNZUR ÜNİVERSİTESİ </w:t>
          </w:r>
        </w:p>
        <w:p w14:paraId="3D049D7D" w14:textId="4D272345" w:rsidR="009D12A3" w:rsidRDefault="009D12A3" w:rsidP="009D12A3">
          <w:pPr>
            <w:ind w:hanging="360"/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………………………… KOMİSYONU</w:t>
          </w:r>
        </w:p>
        <w:p w14:paraId="78422CFA" w14:textId="252D3D66" w:rsidR="009D12A3" w:rsidRPr="00B132EA" w:rsidRDefault="009D12A3" w:rsidP="009D12A3">
          <w:pPr>
            <w:ind w:hanging="360"/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TOPLANTI KARAR TUTANAĞI</w:t>
          </w:r>
        </w:p>
        <w:p w14:paraId="3F8F0FFA" w14:textId="77777777" w:rsidR="009D12A3" w:rsidRPr="00771C04" w:rsidRDefault="009D12A3" w:rsidP="009D12A3">
          <w:pPr>
            <w:pStyle w:val="AralkYok"/>
            <w:jc w:val="center"/>
            <w:rPr>
              <w:rFonts w:ascii="Cambria" w:hAnsi="Cambria"/>
              <w:b/>
            </w:rPr>
          </w:pPr>
        </w:p>
      </w:tc>
      <w:tc>
        <w:tcPr>
          <w:tcW w:w="1843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6E64C29C" w14:textId="77777777" w:rsidR="009D12A3" w:rsidRPr="0092378E" w:rsidRDefault="009D12A3" w:rsidP="009D12A3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992" w:type="dxa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2A8ABDE1" w14:textId="364A8A0D" w:rsidR="009D12A3" w:rsidRPr="00171789" w:rsidRDefault="009D12A3" w:rsidP="009D12A3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FRM</w:t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  <w:r>
            <w:rPr>
              <w:rFonts w:ascii="Cambria" w:hAnsi="Cambria"/>
              <w:color w:val="002060"/>
              <w:sz w:val="16"/>
              <w:szCs w:val="16"/>
            </w:rPr>
            <w:t>4</w:t>
          </w:r>
          <w:r>
            <w:rPr>
              <w:rFonts w:ascii="Cambria" w:hAnsi="Cambria"/>
              <w:color w:val="002060"/>
              <w:sz w:val="16"/>
              <w:szCs w:val="16"/>
            </w:rPr>
            <w:t>3</w:t>
          </w:r>
        </w:p>
      </w:tc>
    </w:tr>
    <w:tr w:rsidR="009D12A3" w14:paraId="4B39EC59" w14:textId="77777777" w:rsidTr="009D12A3">
      <w:trPr>
        <w:trHeight w:val="187"/>
      </w:trPr>
      <w:tc>
        <w:tcPr>
          <w:tcW w:w="2547" w:type="dxa"/>
          <w:vMerge/>
        </w:tcPr>
        <w:p w14:paraId="391FB310" w14:textId="77777777" w:rsidR="009D12A3" w:rsidRDefault="009D12A3" w:rsidP="009D12A3">
          <w:pPr>
            <w:pStyle w:val="stBilgi"/>
            <w:rPr>
              <w:noProof/>
              <w:lang w:eastAsia="tr-TR"/>
            </w:rPr>
          </w:pPr>
        </w:p>
      </w:tc>
      <w:tc>
        <w:tcPr>
          <w:tcW w:w="5518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10254382" w14:textId="77777777" w:rsidR="009D12A3" w:rsidRDefault="009D12A3" w:rsidP="009D12A3">
          <w:pPr>
            <w:pStyle w:val="stBilgi"/>
            <w:jc w:val="center"/>
          </w:pPr>
        </w:p>
      </w:tc>
      <w:tc>
        <w:tcPr>
          <w:tcW w:w="1843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009B8BC7" w14:textId="77777777" w:rsidR="009D12A3" w:rsidRPr="0092378E" w:rsidRDefault="009D12A3" w:rsidP="009D12A3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992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6A4DF196" w14:textId="77777777" w:rsidR="009D12A3" w:rsidRPr="00171789" w:rsidRDefault="009D12A3" w:rsidP="009D12A3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</w:p>
      </w:tc>
    </w:tr>
    <w:tr w:rsidR="009D12A3" w14:paraId="490B1F66" w14:textId="77777777" w:rsidTr="009D12A3">
      <w:trPr>
        <w:trHeight w:val="187"/>
      </w:trPr>
      <w:tc>
        <w:tcPr>
          <w:tcW w:w="2547" w:type="dxa"/>
          <w:vMerge/>
        </w:tcPr>
        <w:p w14:paraId="082CE402" w14:textId="77777777" w:rsidR="009D12A3" w:rsidRDefault="009D12A3" w:rsidP="009D12A3">
          <w:pPr>
            <w:pStyle w:val="stBilgi"/>
            <w:rPr>
              <w:noProof/>
              <w:lang w:eastAsia="tr-TR"/>
            </w:rPr>
          </w:pPr>
        </w:p>
      </w:tc>
      <w:tc>
        <w:tcPr>
          <w:tcW w:w="5518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3D33D3C1" w14:textId="77777777" w:rsidR="009D12A3" w:rsidRDefault="009D12A3" w:rsidP="009D12A3">
          <w:pPr>
            <w:pStyle w:val="stBilgi"/>
            <w:jc w:val="center"/>
          </w:pPr>
        </w:p>
      </w:tc>
      <w:tc>
        <w:tcPr>
          <w:tcW w:w="1843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084F6158" w14:textId="77777777" w:rsidR="009D12A3" w:rsidRPr="0092378E" w:rsidRDefault="009D12A3" w:rsidP="009D12A3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992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6856125B" w14:textId="77777777" w:rsidR="009D12A3" w:rsidRPr="00171789" w:rsidRDefault="009D12A3" w:rsidP="009D12A3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12.09.2025</w:t>
          </w:r>
        </w:p>
      </w:tc>
    </w:tr>
    <w:tr w:rsidR="009D12A3" w14:paraId="2695B658" w14:textId="77777777" w:rsidTr="009D12A3">
      <w:trPr>
        <w:trHeight w:val="220"/>
      </w:trPr>
      <w:tc>
        <w:tcPr>
          <w:tcW w:w="2547" w:type="dxa"/>
          <w:vMerge/>
        </w:tcPr>
        <w:p w14:paraId="4AC06CF0" w14:textId="77777777" w:rsidR="009D12A3" w:rsidRDefault="009D12A3" w:rsidP="009D12A3">
          <w:pPr>
            <w:pStyle w:val="stBilgi"/>
            <w:rPr>
              <w:noProof/>
              <w:lang w:eastAsia="tr-TR"/>
            </w:rPr>
          </w:pPr>
        </w:p>
      </w:tc>
      <w:tc>
        <w:tcPr>
          <w:tcW w:w="5518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532007B5" w14:textId="77777777" w:rsidR="009D12A3" w:rsidRDefault="009D12A3" w:rsidP="009D12A3">
          <w:pPr>
            <w:pStyle w:val="stBilgi"/>
            <w:jc w:val="center"/>
          </w:pPr>
        </w:p>
      </w:tc>
      <w:tc>
        <w:tcPr>
          <w:tcW w:w="1843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</w:tcPr>
        <w:p w14:paraId="0ED48066" w14:textId="77777777" w:rsidR="009D12A3" w:rsidRPr="0092378E" w:rsidRDefault="009D12A3" w:rsidP="009D12A3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992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</w:tcPr>
        <w:p w14:paraId="094E9423" w14:textId="77777777" w:rsidR="009D12A3" w:rsidRPr="00171789" w:rsidRDefault="009D12A3" w:rsidP="009D12A3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</w:p>
      </w:tc>
    </w:tr>
  </w:tbl>
  <w:p w14:paraId="72A35C4F" w14:textId="77777777" w:rsidR="009D12A3" w:rsidRDefault="009D12A3" w:rsidP="009D12A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BA62FE"/>
    <w:multiLevelType w:val="hybridMultilevel"/>
    <w:tmpl w:val="915E54C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863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0sTAzsLAwNDc3MzNS0lEKTi0uzszPAykwqgUAtrb7vywAAAA="/>
  </w:docVars>
  <w:rsids>
    <w:rsidRoot w:val="007C5170"/>
    <w:rsid w:val="00007D16"/>
    <w:rsid w:val="000323BA"/>
    <w:rsid w:val="00036E33"/>
    <w:rsid w:val="00062226"/>
    <w:rsid w:val="000B3741"/>
    <w:rsid w:val="001069B4"/>
    <w:rsid w:val="001212F1"/>
    <w:rsid w:val="00156EDA"/>
    <w:rsid w:val="00176493"/>
    <w:rsid w:val="001B4CC2"/>
    <w:rsid w:val="001D089E"/>
    <w:rsid w:val="001D594A"/>
    <w:rsid w:val="002558B9"/>
    <w:rsid w:val="00283F04"/>
    <w:rsid w:val="002B623D"/>
    <w:rsid w:val="002C6AC0"/>
    <w:rsid w:val="00313D9F"/>
    <w:rsid w:val="003226A6"/>
    <w:rsid w:val="00360493"/>
    <w:rsid w:val="00396DBA"/>
    <w:rsid w:val="003A4902"/>
    <w:rsid w:val="00411A22"/>
    <w:rsid w:val="00421078"/>
    <w:rsid w:val="004860E3"/>
    <w:rsid w:val="0048626F"/>
    <w:rsid w:val="004C6A61"/>
    <w:rsid w:val="0051127E"/>
    <w:rsid w:val="005430B2"/>
    <w:rsid w:val="00597E80"/>
    <w:rsid w:val="00613F01"/>
    <w:rsid w:val="006318C1"/>
    <w:rsid w:val="00641C78"/>
    <w:rsid w:val="006C3968"/>
    <w:rsid w:val="0072678C"/>
    <w:rsid w:val="007A3B91"/>
    <w:rsid w:val="007B2D4C"/>
    <w:rsid w:val="007B3993"/>
    <w:rsid w:val="007C2416"/>
    <w:rsid w:val="007C5170"/>
    <w:rsid w:val="007E0DF6"/>
    <w:rsid w:val="00804934"/>
    <w:rsid w:val="0080533D"/>
    <w:rsid w:val="008064D2"/>
    <w:rsid w:val="00822CF7"/>
    <w:rsid w:val="00842554"/>
    <w:rsid w:val="008657D1"/>
    <w:rsid w:val="008C777B"/>
    <w:rsid w:val="008D19D5"/>
    <w:rsid w:val="008E0F21"/>
    <w:rsid w:val="009042D2"/>
    <w:rsid w:val="00975F52"/>
    <w:rsid w:val="00990332"/>
    <w:rsid w:val="009D12A3"/>
    <w:rsid w:val="009E0F6D"/>
    <w:rsid w:val="009F6CFD"/>
    <w:rsid w:val="00A02CF0"/>
    <w:rsid w:val="00AC4457"/>
    <w:rsid w:val="00B2440F"/>
    <w:rsid w:val="00B2558E"/>
    <w:rsid w:val="00BD5836"/>
    <w:rsid w:val="00BF353B"/>
    <w:rsid w:val="00C2476F"/>
    <w:rsid w:val="00C403BF"/>
    <w:rsid w:val="00C43043"/>
    <w:rsid w:val="00C4589A"/>
    <w:rsid w:val="00C8192E"/>
    <w:rsid w:val="00D838DC"/>
    <w:rsid w:val="00DD242A"/>
    <w:rsid w:val="00DF7899"/>
    <w:rsid w:val="00E0100E"/>
    <w:rsid w:val="00E026F0"/>
    <w:rsid w:val="00E11493"/>
    <w:rsid w:val="00E23687"/>
    <w:rsid w:val="00E6295F"/>
    <w:rsid w:val="00EC10B1"/>
    <w:rsid w:val="00EC3D42"/>
    <w:rsid w:val="00ED4907"/>
    <w:rsid w:val="00EE441D"/>
    <w:rsid w:val="00EF0E02"/>
    <w:rsid w:val="00F662D3"/>
    <w:rsid w:val="00F82DDD"/>
    <w:rsid w:val="00FD0D6D"/>
    <w:rsid w:val="00FE1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4DE507"/>
  <w15:docId w15:val="{BC797707-EDEB-4377-B70A-377A3BEFC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4C6A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C6A61"/>
  </w:style>
  <w:style w:type="paragraph" w:styleId="AltBilgi">
    <w:name w:val="footer"/>
    <w:basedOn w:val="Normal"/>
    <w:link w:val="AltBilgiChar"/>
    <w:uiPriority w:val="99"/>
    <w:unhideWhenUsed/>
    <w:rsid w:val="004C6A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C6A61"/>
  </w:style>
  <w:style w:type="table" w:styleId="TabloKlavuzu">
    <w:name w:val="Table Grid"/>
    <w:basedOn w:val="NormalTablo"/>
    <w:uiPriority w:val="39"/>
    <w:rsid w:val="004C6A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DzTablo41">
    <w:name w:val="Düz Tablo 41"/>
    <w:basedOn w:val="NormalTablo"/>
    <w:uiPriority w:val="44"/>
    <w:rsid w:val="004C6A6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DzTablo11">
    <w:name w:val="Düz Tablo 11"/>
    <w:basedOn w:val="NormalTablo"/>
    <w:uiPriority w:val="41"/>
    <w:rsid w:val="004C6A6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eParagraf">
    <w:name w:val="List Paragraph"/>
    <w:basedOn w:val="Normal"/>
    <w:uiPriority w:val="34"/>
    <w:qFormat/>
    <w:rsid w:val="00007D16"/>
    <w:pPr>
      <w:ind w:left="720"/>
      <w:contextualSpacing/>
    </w:pPr>
  </w:style>
  <w:style w:type="paragraph" w:styleId="AralkYok">
    <w:name w:val="No Spacing"/>
    <w:link w:val="AralkYokChar"/>
    <w:uiPriority w:val="1"/>
    <w:qFormat/>
    <w:rsid w:val="009D12A3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9D12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296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27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TO</dc:creator>
  <cp:lastModifiedBy>kübra ataş</cp:lastModifiedBy>
  <cp:revision>47</cp:revision>
  <dcterms:created xsi:type="dcterms:W3CDTF">2020-01-17T08:36:00Z</dcterms:created>
  <dcterms:modified xsi:type="dcterms:W3CDTF">2025-09-17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7de9e82af5089213934d02bb3bfc69580646e89ec658668045f07c7b708db6</vt:lpwstr>
  </property>
</Properties>
</file>